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0A2403" w14:textId="2B0BA514" w:rsidR="00F01FB4" w:rsidRDefault="002A173B" w:rsidP="00A43F60">
      <w:pPr>
        <w:jc w:val="center"/>
      </w:pPr>
      <w:r>
        <w:t>Homework 8A</w:t>
      </w:r>
    </w:p>
    <w:p w14:paraId="2C4E6D6B" w14:textId="60477D66" w:rsidR="00A43F60" w:rsidRDefault="009C69AE" w:rsidP="00A43F60">
      <w:r>
        <w:t xml:space="preserve">Verify several points on the circular group based o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2</m:t>
                </m:r>
              </m:e>
              <m:sup>
                <m:r>
                  <w:rPr>
                    <w:rFonts w:ascii="Cambria Math" w:hAnsi="Cambria Math"/>
                  </w:rPr>
                  <m:t>m</m:t>
                </m:r>
              </m:sup>
            </m:sSup>
          </m:sub>
        </m:sSub>
      </m:oMath>
    </w:p>
    <w:p w14:paraId="74D8BA86" w14:textId="606C1431" w:rsidR="002A173B" w:rsidRDefault="00E63FC6" w:rsidP="003A3ADB">
      <w:pPr>
        <w:jc w:val="center"/>
      </w:pP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3A3ADB">
        <w:t xml:space="preserve"> </w:t>
      </w:r>
      <m:oMath>
        <m:r>
          <w:rPr>
            <w:rFonts w:ascii="Cambria Math" w:hAnsi="Cambria Math"/>
          </w:rPr>
          <m:t>≡</m:t>
        </m:r>
      </m:oMath>
      <w:r w:rsidR="003A3ADB"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 w:rsidR="003A3ADB">
        <w:t xml:space="preserve"> + 2</w:t>
      </w:r>
      <m:oMath>
        <m:r>
          <w:rPr>
            <w:rFonts w:ascii="Cambria Math" w:hAnsi="Cambria Math"/>
          </w:rPr>
          <m:t>x</m:t>
        </m:r>
      </m:oMath>
      <w:r w:rsidR="003A3ADB">
        <w:t xml:space="preserve"> + 2 mod 17</w:t>
      </w:r>
    </w:p>
    <w:p w14:paraId="77BEFCDE" w14:textId="176B813E" w:rsidR="00784A4B" w:rsidRDefault="003A3ADB" w:rsidP="00E63FC6">
      <w:pPr>
        <w:jc w:val="center"/>
      </w:pPr>
      <w:r>
        <w:t>Primitive element: P = (5,1)</w:t>
      </w:r>
    </w:p>
    <w:p w14:paraId="772600C8" w14:textId="37729F4C" w:rsidR="00C503DF" w:rsidRPr="00E355C0" w:rsidRDefault="005851D5" w:rsidP="002A173B">
      <w:pPr>
        <w:rPr>
          <w:b/>
        </w:rPr>
      </w:pPr>
      <w:r w:rsidRPr="00E355C0">
        <w:rPr>
          <w:b/>
        </w:rPr>
        <w:t>E</w:t>
      </w:r>
      <w:r w:rsidRPr="00E355C0">
        <w:rPr>
          <w:rFonts w:hint="eastAsia"/>
          <w:b/>
        </w:rPr>
        <w:t>x#</w:t>
      </w:r>
      <w:r w:rsidRPr="00E355C0">
        <w:rPr>
          <w:b/>
        </w:rPr>
        <w:t>: (9,16) + (9,16)</w:t>
      </w:r>
    </w:p>
    <w:p w14:paraId="5056B865" w14:textId="77777777" w:rsidR="005851D5" w:rsidRDefault="005851D5" w:rsidP="002A173B">
      <w:r>
        <w:t>P = (9,16), Q = (9,16), R =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t>,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t>)</w:t>
      </w:r>
    </w:p>
    <w:bookmarkStart w:id="0" w:name="_Hlk528506901"/>
    <w:p w14:paraId="3F747100" w14:textId="65D83EB0" w:rsidR="005851D5" w:rsidRDefault="005851D5" w:rsidP="005851D5">
      <w:pPr>
        <w:jc w:val="center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t xml:space="preserve"> </w:t>
      </w:r>
      <m:oMath>
        <m:r>
          <w:rPr>
            <w:rFonts w:ascii="Cambria Math" w:hAnsi="Cambria Math"/>
          </w:rPr>
          <m:t>≡</m:t>
        </m:r>
      </m:oMath>
      <w:r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-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-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DE5729">
        <w:t xml:space="preserve"> mod 17</w:t>
      </w:r>
    </w:p>
    <w:bookmarkEnd w:id="0"/>
    <w:p w14:paraId="77C9B2F4" w14:textId="7319A22F" w:rsidR="005851D5" w:rsidRDefault="005851D5" w:rsidP="005851D5">
      <w:pPr>
        <w:jc w:val="center"/>
        <w:rPr>
          <w:rFonts w:hint="eastAsia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t xml:space="preserve"> </w:t>
      </w:r>
      <m:oMath>
        <m:r>
          <w:rPr>
            <w:rFonts w:ascii="Cambria Math" w:hAnsi="Cambria Math"/>
          </w:rPr>
          <m:t>≡</m:t>
        </m:r>
      </m:oMath>
      <w:r>
        <w:t xml:space="preserve"> </w:t>
      </w:r>
      <w:r w:rsidR="00E355C0">
        <w:t>s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-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t xml:space="preserve">) </w:t>
      </w:r>
      <w:r>
        <w:t xml:space="preserve">-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DE5729">
        <w:t xml:space="preserve"> mod 17</w:t>
      </w:r>
    </w:p>
    <w:p w14:paraId="5C983259" w14:textId="77777777" w:rsidR="00D178C0" w:rsidRDefault="000705F8" w:rsidP="002A173B">
      <w:r>
        <w:t>Because P =Q</w:t>
      </w:r>
      <w:r>
        <w:rPr>
          <w:rFonts w:hint="eastAsia"/>
        </w:rPr>
        <w:t xml:space="preserve">, hence </w:t>
      </w:r>
    </w:p>
    <w:p w14:paraId="34CAB111" w14:textId="77F0659E" w:rsidR="005851D5" w:rsidRDefault="000705F8" w:rsidP="00D178C0">
      <w:pPr>
        <w:jc w:val="center"/>
      </w:pPr>
      <w:r>
        <w:rPr>
          <w:rFonts w:hint="eastAsia"/>
        </w:rPr>
        <w:t xml:space="preserve">s = </w:t>
      </w:r>
      <w:r>
        <w:t>(</w:t>
      </w:r>
      <w:r w:rsidR="00D178C0">
        <w:t>3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a)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(2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</m:oMath>
    </w:p>
    <w:p w14:paraId="60182C49" w14:textId="443A610E" w:rsidR="00D178C0" w:rsidRDefault="00D178C0" w:rsidP="00D178C0">
      <w:r>
        <w:rPr>
          <w:rFonts w:hint="eastAsia"/>
        </w:rPr>
        <w:t xml:space="preserve">s = </w:t>
      </w:r>
      <w:r>
        <w:t>(3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a)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(2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</m:oMath>
      <w:r w:rsidR="00D4624A">
        <w:t xml:space="preserve"> = (3</w:t>
      </w:r>
      <m:oMath>
        <m:r>
          <w:rPr>
            <w:rFonts w:ascii="Cambria Math" w:hAnsi="Cambria Math"/>
          </w:rPr>
          <m:t>×</m:t>
        </m:r>
      </m:oMath>
      <w:r w:rsidR="00D4624A">
        <w:t>81+2)</w:t>
      </w:r>
      <m:oMath>
        <m:r>
          <w:rPr>
            <w:rFonts w:ascii="Cambria Math" w:hAnsi="Cambria Math"/>
          </w:rPr>
          <m:t xml:space="preserve">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32</m:t>
            </m:r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</m:oMath>
      <w:r w:rsidR="00D4624A">
        <w:t xml:space="preserve"> </w:t>
      </w:r>
    </w:p>
    <w:p w14:paraId="0EAA3AB8" w14:textId="05F4043F" w:rsidR="00D4624A" w:rsidRDefault="00D4624A" w:rsidP="00D178C0">
      <w:r>
        <w:t xml:space="preserve">  </w:t>
      </w:r>
      <m:oMath>
        <m:r>
          <w:rPr>
            <w:rFonts w:ascii="Cambria Math" w:hAnsi="Cambria Math"/>
          </w:rPr>
          <m:t>≡</m:t>
        </m:r>
      </m:oMath>
      <w:r w:rsidR="00A12A65">
        <w:t xml:space="preserve"> 7 </w:t>
      </w:r>
      <m:oMath>
        <m:r>
          <w:rPr>
            <w:rFonts w:ascii="Cambria Math" w:hAnsi="Cambria Math"/>
          </w:rPr>
          <m:t>×</m:t>
        </m:r>
      </m:oMath>
      <w:r>
        <w:t xml:space="preserve"> </w:t>
      </w:r>
      <w:r w:rsidR="001076E2">
        <w:t>8 mod 17</w:t>
      </w:r>
    </w:p>
    <w:p w14:paraId="2C56DDC1" w14:textId="77777777" w:rsidR="00EF2D78" w:rsidRDefault="001076E2" w:rsidP="00D178C0">
      <w:r>
        <w:t xml:space="preserve">  </w:t>
      </w:r>
      <m:oMath>
        <m:r>
          <w:rPr>
            <w:rFonts w:ascii="Cambria Math" w:hAnsi="Cambria Math"/>
          </w:rPr>
          <m:t>≡</m:t>
        </m:r>
      </m:oMath>
      <w:r w:rsidR="00EF2D78">
        <w:t xml:space="preserve"> 5 mod 17</w:t>
      </w:r>
    </w:p>
    <w:p w14:paraId="64ABF496" w14:textId="77777777" w:rsidR="00EF2D78" w:rsidRDefault="00EF2D78" w:rsidP="00EF2D78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t xml:space="preserve"> </w:t>
      </w:r>
      <m:oMath>
        <m:r>
          <w:rPr>
            <w:rFonts w:ascii="Cambria Math" w:hAnsi="Cambria Math"/>
          </w:rPr>
          <m:t>≡</m:t>
        </m:r>
      </m:oMath>
      <w:r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-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-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</w:t>
      </w:r>
      <w:r>
        <w:t xml:space="preserve"> </w:t>
      </w:r>
      <m:oMath>
        <m:r>
          <w:rPr>
            <w:rFonts w:ascii="Cambria Math" w:hAnsi="Cambria Math"/>
          </w:rPr>
          <m:t>≡</m:t>
        </m:r>
      </m:oMath>
      <w:r>
        <w:t xml:space="preserve"> </w:t>
      </w:r>
      <w:r>
        <w:t xml:space="preserve"> 7 mod 17</w:t>
      </w:r>
    </w:p>
    <w:bookmarkStart w:id="1" w:name="_Hlk528516652"/>
    <w:p w14:paraId="3D4F38D2" w14:textId="234DEA2C" w:rsidR="00EF2D78" w:rsidRDefault="00EF2D78" w:rsidP="00EF2D78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t xml:space="preserve"> </w:t>
      </w:r>
      <m:oMath>
        <m:r>
          <w:rPr>
            <w:rFonts w:ascii="Cambria Math" w:hAnsi="Cambria Math"/>
          </w:rPr>
          <m:t>≡</m:t>
        </m:r>
      </m:oMath>
      <w:r>
        <w:t xml:space="preserve"> </w:t>
      </w:r>
      <w:r w:rsidR="00DE5729">
        <w:t>s</w:t>
      </w:r>
      <w:r>
        <w:t xml:space="preserve">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-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t xml:space="preserve">) -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DE5729">
        <w:t xml:space="preserve"> = 5(9-7</w:t>
      </w:r>
      <w:r>
        <w:t xml:space="preserve">) -16 </w:t>
      </w:r>
      <w:r>
        <w:t xml:space="preserve">  </w:t>
      </w:r>
      <m:oMath>
        <m:r>
          <w:rPr>
            <w:rFonts w:ascii="Cambria Math" w:hAnsi="Cambria Math"/>
          </w:rPr>
          <m:t>≡</m:t>
        </m:r>
      </m:oMath>
      <w:r w:rsidR="00DE5729">
        <w:t xml:space="preserve"> 11</w:t>
      </w:r>
      <w:r>
        <w:t xml:space="preserve"> mod 17</w:t>
      </w:r>
    </w:p>
    <w:bookmarkEnd w:id="1"/>
    <w:p w14:paraId="7F1D6176" w14:textId="098D189D" w:rsidR="00E355C0" w:rsidRPr="00E63FC6" w:rsidRDefault="00E355C0" w:rsidP="00EF2D78">
      <w:pPr>
        <w:rPr>
          <w:b/>
        </w:rPr>
      </w:pPr>
      <w:r w:rsidRPr="00E63FC6">
        <w:rPr>
          <w:b/>
        </w:rPr>
        <w:t>R = (</w:t>
      </w:r>
      <w:r w:rsidRPr="00E63FC6">
        <w:rPr>
          <w:b/>
        </w:rPr>
        <w:t>7</w:t>
      </w:r>
      <w:r w:rsidRPr="00E63FC6">
        <w:rPr>
          <w:b/>
        </w:rPr>
        <w:t>,</w:t>
      </w:r>
      <w:r w:rsidRPr="00E63FC6">
        <w:rPr>
          <w:b/>
        </w:rPr>
        <w:t>11</w:t>
      </w:r>
      <w:r w:rsidRPr="00E63FC6">
        <w:rPr>
          <w:b/>
        </w:rPr>
        <w:t>)</w:t>
      </w:r>
    </w:p>
    <w:p w14:paraId="43F6FE32" w14:textId="3A6E5FFD" w:rsidR="00947890" w:rsidRDefault="00947890" w:rsidP="00EF2D78"/>
    <w:p w14:paraId="1DDCFC3E" w14:textId="0FEF9D84" w:rsidR="00A97F08" w:rsidRDefault="00A97F08" w:rsidP="00A97F08">
      <w:pPr>
        <w:rPr>
          <w:b/>
        </w:rPr>
      </w:pPr>
      <w:r w:rsidRPr="00E355C0">
        <w:rPr>
          <w:b/>
        </w:rPr>
        <w:t>E</w:t>
      </w:r>
      <w:r w:rsidRPr="00E355C0">
        <w:rPr>
          <w:rFonts w:hint="eastAsia"/>
          <w:b/>
        </w:rPr>
        <w:t>x#</w:t>
      </w:r>
      <w:r>
        <w:rPr>
          <w:b/>
        </w:rPr>
        <w:t>: (9,16) + (5</w:t>
      </w:r>
      <w:r w:rsidRPr="00E355C0">
        <w:rPr>
          <w:b/>
        </w:rPr>
        <w:t>,16)</w:t>
      </w:r>
    </w:p>
    <w:p w14:paraId="5F36393A" w14:textId="1EEFD6BE" w:rsidR="00784A4B" w:rsidRDefault="001A0F36" w:rsidP="00784A4B">
      <w:r>
        <w:t>P = (9,16), Q = (5</w:t>
      </w:r>
      <w:r w:rsidR="00784A4B">
        <w:t>,16), R =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 w:rsidR="00784A4B">
        <w:t>,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 w:rsidR="00784A4B">
        <w:t>)</w:t>
      </w:r>
    </w:p>
    <w:p w14:paraId="5851ECCD" w14:textId="77777777" w:rsidR="001A0F36" w:rsidRDefault="001A0F36" w:rsidP="001A0F36">
      <w:pPr>
        <w:jc w:val="center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t xml:space="preserve"> </w:t>
      </w:r>
      <m:oMath>
        <m:r>
          <w:rPr>
            <w:rFonts w:ascii="Cambria Math" w:hAnsi="Cambria Math"/>
          </w:rPr>
          <m:t>≡</m:t>
        </m:r>
      </m:oMath>
      <w:r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-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-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mod 17</w:t>
      </w:r>
    </w:p>
    <w:p w14:paraId="59F66BFB" w14:textId="77777777" w:rsidR="001A0F36" w:rsidRDefault="001A0F36" w:rsidP="001A0F36">
      <w:pPr>
        <w:jc w:val="center"/>
        <w:rPr>
          <w:rFonts w:hint="eastAsia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t xml:space="preserve"> </w:t>
      </w:r>
      <m:oMath>
        <m:r>
          <w:rPr>
            <w:rFonts w:ascii="Cambria Math" w:hAnsi="Cambria Math"/>
          </w:rPr>
          <m:t>≡</m:t>
        </m:r>
      </m:oMath>
      <w:r>
        <w:t xml:space="preserve"> s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-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t xml:space="preserve">) -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mod 17</w:t>
      </w:r>
    </w:p>
    <w:p w14:paraId="5D997185" w14:textId="30D50E10" w:rsidR="001A0F36" w:rsidRDefault="001A0F36" w:rsidP="001A0F36">
      <w:r>
        <w:t xml:space="preserve">Because P </w:t>
      </w:r>
      <m:oMath>
        <m:r>
          <m:rPr>
            <m:sty m:val="p"/>
          </m:rPr>
          <w:rPr>
            <w:rFonts w:ascii="Cambria Math" w:hAnsi="Cambria Math"/>
          </w:rPr>
          <m:t>≠</m:t>
        </m:r>
      </m:oMath>
      <w:r>
        <w:t xml:space="preserve"> </w:t>
      </w:r>
      <w:r>
        <w:t>Q</w:t>
      </w:r>
      <w:r>
        <w:rPr>
          <w:rFonts w:hint="eastAsia"/>
        </w:rPr>
        <w:t xml:space="preserve">, hence </w:t>
      </w:r>
    </w:p>
    <w:p w14:paraId="62A4E663" w14:textId="5C5E21EC" w:rsidR="001A0F36" w:rsidRDefault="001A0F36" w:rsidP="001A0F36">
      <w:pPr>
        <w:jc w:val="center"/>
      </w:pPr>
      <w:r>
        <w:rPr>
          <w:rFonts w:hint="eastAsia"/>
        </w:rPr>
        <w:t xml:space="preserve">s = </w:t>
      </w:r>
      <w:r>
        <w:t>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 w:hint="eastAsia"/>
              </w:rPr>
              <m:t>y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-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>)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- 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</m:oMath>
      <w:r>
        <w:t xml:space="preserve"> mod 17</w:t>
      </w:r>
    </w:p>
    <w:p w14:paraId="224832B4" w14:textId="77777777" w:rsidR="001A0F36" w:rsidRDefault="001A0F36" w:rsidP="001A0F36"/>
    <w:p w14:paraId="515E4567" w14:textId="4A136829" w:rsidR="001A0F36" w:rsidRDefault="001A0F36" w:rsidP="001A0F36">
      <w:r>
        <w:rPr>
          <w:rFonts w:hint="eastAsia"/>
        </w:rPr>
        <w:t xml:space="preserve">s = </w:t>
      </w:r>
      <w:r>
        <w:t>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 w:hint="eastAsia"/>
              </w:rPr>
              <m:t>y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-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>)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- 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</m:oMath>
      <w:r>
        <w:t xml:space="preserve"> mod 17</w:t>
      </w:r>
      <w:r>
        <w:t xml:space="preserve">  </w:t>
      </w:r>
      <m:oMath>
        <m:r>
          <w:rPr>
            <w:rFonts w:ascii="Cambria Math" w:hAnsi="Cambria Math"/>
          </w:rPr>
          <m:t>≡</m:t>
        </m:r>
      </m:oMath>
      <w:r>
        <w:t xml:space="preserve"> </w:t>
      </w:r>
      <w:r>
        <w:t xml:space="preserve"> 0</w:t>
      </w:r>
      <w:r>
        <w:t xml:space="preserve"> mod 17</w:t>
      </w:r>
    </w:p>
    <w:p w14:paraId="318A3399" w14:textId="7B88EB36" w:rsidR="001A0F36" w:rsidRDefault="001A0F36" w:rsidP="001A0F36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t xml:space="preserve"> </w:t>
      </w:r>
      <m:oMath>
        <m:r>
          <w:rPr>
            <w:rFonts w:ascii="Cambria Math" w:hAnsi="Cambria Math"/>
          </w:rPr>
          <m:t>≡</m:t>
        </m:r>
      </m:oMath>
      <w:r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-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-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 </w:t>
      </w:r>
      <w:r>
        <w:t>mod 17</w:t>
      </w:r>
      <w:r w:rsidR="00E63FC6">
        <w:t xml:space="preserve"> </w:t>
      </w:r>
      <m:oMath>
        <m:r>
          <w:rPr>
            <w:rFonts w:ascii="Cambria Math" w:hAnsi="Cambria Math"/>
          </w:rPr>
          <m:t>≡</m:t>
        </m:r>
      </m:oMath>
      <w:r w:rsidR="00E63FC6">
        <w:t xml:space="preserve"> </w:t>
      </w:r>
      <w:r w:rsidR="00E63FC6">
        <w:t xml:space="preserve"> 3</w:t>
      </w:r>
      <w:r w:rsidR="00E63FC6">
        <w:t xml:space="preserve"> mod 17</w:t>
      </w:r>
    </w:p>
    <w:p w14:paraId="2D012BA1" w14:textId="39C499BF" w:rsidR="00E63FC6" w:rsidRDefault="00E63FC6" w:rsidP="00E63FC6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t xml:space="preserve"> </w:t>
      </w:r>
      <m:oMath>
        <m:r>
          <w:rPr>
            <w:rFonts w:ascii="Cambria Math" w:hAnsi="Cambria Math"/>
          </w:rPr>
          <m:t>≡</m:t>
        </m:r>
      </m:oMath>
      <w:r>
        <w:t xml:space="preserve"> s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-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t xml:space="preserve">) -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= 0</w:t>
      </w:r>
      <w:r>
        <w:t xml:space="preserve"> -16   </w:t>
      </w:r>
      <m:oMath>
        <m:r>
          <w:rPr>
            <w:rFonts w:ascii="Cambria Math" w:hAnsi="Cambria Math"/>
          </w:rPr>
          <m:t>≡</m:t>
        </m:r>
      </m:oMath>
      <w:r>
        <w:t xml:space="preserve"> </w:t>
      </w:r>
      <w:r>
        <w:t>1 mod 17</w:t>
      </w:r>
    </w:p>
    <w:p w14:paraId="4670CFA2" w14:textId="75C63189" w:rsidR="00E63FC6" w:rsidRPr="00E63FC6" w:rsidRDefault="00E63FC6" w:rsidP="00E63FC6">
      <w:pPr>
        <w:rPr>
          <w:b/>
        </w:rPr>
      </w:pPr>
      <w:r w:rsidRPr="00E63FC6">
        <w:rPr>
          <w:b/>
        </w:rPr>
        <w:t>R = (</w:t>
      </w:r>
      <w:r>
        <w:rPr>
          <w:b/>
        </w:rPr>
        <w:t>3</w:t>
      </w:r>
      <w:r w:rsidRPr="00E63FC6">
        <w:rPr>
          <w:b/>
        </w:rPr>
        <w:t>,</w:t>
      </w:r>
      <w:bookmarkStart w:id="2" w:name="_GoBack"/>
      <w:bookmarkEnd w:id="2"/>
      <w:r w:rsidRPr="00E63FC6">
        <w:rPr>
          <w:b/>
        </w:rPr>
        <w:t>1)</w:t>
      </w:r>
    </w:p>
    <w:p w14:paraId="658FD4E5" w14:textId="77777777" w:rsidR="001A0F36" w:rsidRDefault="001A0F36" w:rsidP="001A0F36"/>
    <w:p w14:paraId="767A883F" w14:textId="77777777" w:rsidR="00CA5852" w:rsidRPr="00E355C0" w:rsidRDefault="00CA5852" w:rsidP="00A97F08">
      <w:pPr>
        <w:rPr>
          <w:b/>
        </w:rPr>
      </w:pPr>
    </w:p>
    <w:p w14:paraId="09E04082" w14:textId="7B176D5A" w:rsidR="00E355C0" w:rsidRDefault="00E355C0" w:rsidP="00EF2D78"/>
    <w:p w14:paraId="4CCB0364" w14:textId="77777777" w:rsidR="00E355C0" w:rsidRDefault="00E355C0" w:rsidP="00EF2D78"/>
    <w:p w14:paraId="401E84ED" w14:textId="3A28764D" w:rsidR="00EF2D78" w:rsidRDefault="00EF2D78" w:rsidP="00EF2D78">
      <w:pPr>
        <w:rPr>
          <w:rFonts w:hint="eastAsia"/>
        </w:rPr>
      </w:pPr>
    </w:p>
    <w:p w14:paraId="4A79DC3A" w14:textId="77777777" w:rsidR="00EF2D78" w:rsidRDefault="00EF2D78" w:rsidP="00EF2D78"/>
    <w:p w14:paraId="6C9F9F2D" w14:textId="42AA70FE" w:rsidR="00EF2D78" w:rsidRDefault="00EF2D78" w:rsidP="00EF2D78">
      <w:pPr>
        <w:jc w:val="center"/>
      </w:pPr>
    </w:p>
    <w:p w14:paraId="30D91807" w14:textId="77777777" w:rsidR="001076E2" w:rsidRDefault="001076E2" w:rsidP="00D178C0"/>
    <w:p w14:paraId="13C85D64" w14:textId="2D7AE42F" w:rsidR="00D4624A" w:rsidRDefault="00D4624A" w:rsidP="00D178C0">
      <w:r>
        <w:tab/>
      </w:r>
      <w:r>
        <w:tab/>
        <w:t xml:space="preserve">             </w:t>
      </w:r>
      <w:r>
        <w:tab/>
      </w:r>
    </w:p>
    <w:p w14:paraId="5C776844" w14:textId="77777777" w:rsidR="00D178C0" w:rsidRDefault="00D178C0" w:rsidP="00D178C0"/>
    <w:p w14:paraId="3E181E72" w14:textId="1D733D71" w:rsidR="005851D5" w:rsidRDefault="005851D5" w:rsidP="002A173B">
      <w:r>
        <w:t xml:space="preserve"> </w:t>
      </w:r>
    </w:p>
    <w:p w14:paraId="18319253" w14:textId="77777777" w:rsidR="002A173B" w:rsidRDefault="002A173B"/>
    <w:sectPr w:rsidR="002A17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zNTK1NDc0MzYxszBS0lEKTi0uzszPAykwqgUAaa8HEywAAAA="/>
  </w:docVars>
  <w:rsids>
    <w:rsidRoot w:val="001352ED"/>
    <w:rsid w:val="000705F8"/>
    <w:rsid w:val="001076E2"/>
    <w:rsid w:val="001352ED"/>
    <w:rsid w:val="001A0F36"/>
    <w:rsid w:val="002A173B"/>
    <w:rsid w:val="003A3ADB"/>
    <w:rsid w:val="005851D5"/>
    <w:rsid w:val="00784A4B"/>
    <w:rsid w:val="00880B92"/>
    <w:rsid w:val="00947890"/>
    <w:rsid w:val="009C69AE"/>
    <w:rsid w:val="00A12A65"/>
    <w:rsid w:val="00A43F60"/>
    <w:rsid w:val="00A97F08"/>
    <w:rsid w:val="00C503DF"/>
    <w:rsid w:val="00CA5852"/>
    <w:rsid w:val="00D178C0"/>
    <w:rsid w:val="00D4624A"/>
    <w:rsid w:val="00DA07BB"/>
    <w:rsid w:val="00DE5729"/>
    <w:rsid w:val="00E355C0"/>
    <w:rsid w:val="00E63FC6"/>
    <w:rsid w:val="00EF2D78"/>
    <w:rsid w:val="00F01F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A8CDCC"/>
  <w15:chartTrackingRefBased/>
  <w15:docId w15:val="{EEAF0244-6BF7-463D-9456-0FF8C0A621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A173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8</Words>
  <Characters>850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 Rao</dc:creator>
  <cp:keywords/>
  <dc:description/>
  <cp:lastModifiedBy>Jun Rao</cp:lastModifiedBy>
  <cp:revision>2</cp:revision>
  <dcterms:created xsi:type="dcterms:W3CDTF">2018-10-29T02:04:00Z</dcterms:created>
  <dcterms:modified xsi:type="dcterms:W3CDTF">2018-10-29T02:04:00Z</dcterms:modified>
</cp:coreProperties>
</file>